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E9463B" w14:textId="77777777" w:rsidR="007B6F8E" w:rsidRDefault="007B6F8E">
      <w:pPr>
        <w:rPr>
          <w:lang w:val="en-IN"/>
        </w:rPr>
      </w:pPr>
    </w:p>
    <w:p w14:paraId="396E3931" w14:textId="77777777" w:rsidR="00B7160E" w:rsidRDefault="00B7160E">
      <w:pPr>
        <w:rPr>
          <w:lang w:val="en-IN"/>
        </w:rPr>
      </w:pPr>
    </w:p>
    <w:p w14:paraId="6E587F25" w14:textId="77777777" w:rsidR="00B7160E" w:rsidRDefault="00B7160E">
      <w:pPr>
        <w:rPr>
          <w:lang w:val="en-IN"/>
        </w:rPr>
      </w:pPr>
    </w:p>
    <w:p w14:paraId="3B661083" w14:textId="77777777" w:rsidR="00B7160E" w:rsidRDefault="00B7160E" w:rsidP="00B7160E">
      <w:pPr>
        <w:tabs>
          <w:tab w:val="left" w:pos="3557"/>
        </w:tabs>
        <w:rPr>
          <w:b/>
          <w:bCs/>
        </w:rPr>
      </w:pPr>
      <w:r w:rsidRPr="004C620C">
        <w:rPr>
          <w:b/>
          <w:bCs/>
          <w:noProof/>
        </w:rPr>
        <w:drawing>
          <wp:inline distT="0" distB="0" distL="0" distR="0" wp14:anchorId="63E7972B" wp14:editId="469F4076">
            <wp:extent cx="2254366" cy="196860"/>
            <wp:effectExtent l="0" t="0" r="0" b="0"/>
            <wp:docPr id="2085424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42407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44954" w14:textId="77777777" w:rsidR="00B7160E" w:rsidRDefault="00B7160E" w:rsidP="00B7160E">
      <w:pPr>
        <w:tabs>
          <w:tab w:val="left" w:pos="3557"/>
        </w:tabs>
        <w:rPr>
          <w:b/>
          <w:bCs/>
        </w:rPr>
      </w:pPr>
      <w:r w:rsidRPr="004C620C">
        <w:rPr>
          <w:b/>
          <w:bCs/>
          <w:noProof/>
        </w:rPr>
        <w:drawing>
          <wp:inline distT="0" distB="0" distL="0" distR="0" wp14:anchorId="6678C1A9" wp14:editId="41AA6595">
            <wp:extent cx="2254366" cy="228612"/>
            <wp:effectExtent l="0" t="0" r="0" b="0"/>
            <wp:docPr id="982906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90621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E1041" w14:textId="77777777" w:rsidR="00B7160E" w:rsidRDefault="00B7160E" w:rsidP="00B7160E">
      <w:pPr>
        <w:tabs>
          <w:tab w:val="left" w:pos="3557"/>
        </w:tabs>
        <w:rPr>
          <w:b/>
          <w:bCs/>
        </w:rPr>
      </w:pPr>
      <w:r w:rsidRPr="004C620C">
        <w:rPr>
          <w:b/>
          <w:bCs/>
          <w:noProof/>
        </w:rPr>
        <w:drawing>
          <wp:inline distT="0" distB="0" distL="0" distR="0" wp14:anchorId="4107E244" wp14:editId="66801C13">
            <wp:extent cx="2248016" cy="234962"/>
            <wp:effectExtent l="0" t="0" r="0" b="0"/>
            <wp:docPr id="126273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7302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674D" w14:textId="77777777" w:rsidR="00B7160E" w:rsidRDefault="00B7160E" w:rsidP="00B7160E">
      <w:pPr>
        <w:tabs>
          <w:tab w:val="left" w:pos="3557"/>
        </w:tabs>
        <w:rPr>
          <w:b/>
          <w:bCs/>
        </w:rPr>
      </w:pPr>
      <w:r w:rsidRPr="006F728B">
        <w:rPr>
          <w:b/>
          <w:bCs/>
          <w:noProof/>
        </w:rPr>
        <w:drawing>
          <wp:inline distT="0" distB="0" distL="0" distR="0" wp14:anchorId="5BC1E8C8" wp14:editId="390C1F5E">
            <wp:extent cx="2216264" cy="196860"/>
            <wp:effectExtent l="0" t="0" r="0" b="0"/>
            <wp:docPr id="494539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53963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1DF12" w14:textId="77777777" w:rsidR="00B7160E" w:rsidRDefault="00B7160E" w:rsidP="00B7160E">
      <w:pPr>
        <w:tabs>
          <w:tab w:val="left" w:pos="3557"/>
        </w:tabs>
        <w:rPr>
          <w:b/>
          <w:bCs/>
        </w:rPr>
      </w:pPr>
      <w:r w:rsidRPr="00FC008A">
        <w:rPr>
          <w:b/>
          <w:bCs/>
          <w:noProof/>
        </w:rPr>
        <w:drawing>
          <wp:inline distT="0" distB="0" distL="0" distR="0" wp14:anchorId="211C2368" wp14:editId="4F87007B">
            <wp:extent cx="2292468" cy="273064"/>
            <wp:effectExtent l="0" t="0" r="0" b="0"/>
            <wp:docPr id="869669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6698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50A39" w14:textId="77777777" w:rsidR="00B7160E" w:rsidRPr="00B7160E" w:rsidRDefault="00B7160E">
      <w:pPr>
        <w:rPr>
          <w:lang w:val="en-IN"/>
        </w:rPr>
      </w:pPr>
    </w:p>
    <w:sectPr w:rsidR="00B7160E" w:rsidRPr="00B7160E">
      <w:footerReference w:type="even" r:id="rId11"/>
      <w:footerReference w:type="defaul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DEF44" w14:textId="77777777" w:rsidR="00E17B7C" w:rsidRDefault="00E17B7C" w:rsidP="00B7160E">
      <w:pPr>
        <w:spacing w:after="0" w:line="240" w:lineRule="auto"/>
      </w:pPr>
      <w:r>
        <w:separator/>
      </w:r>
    </w:p>
  </w:endnote>
  <w:endnote w:type="continuationSeparator" w:id="0">
    <w:p w14:paraId="269DD84C" w14:textId="77777777" w:rsidR="00E17B7C" w:rsidRDefault="00E17B7C" w:rsidP="00B716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66A37B" w14:textId="15A7D6E9" w:rsidR="00B7160E" w:rsidRDefault="00B716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2EC6B8E" wp14:editId="686CCCC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511973451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B8C9F9" w14:textId="4D294B05" w:rsidR="00B7160E" w:rsidRPr="00B7160E" w:rsidRDefault="00B7160E" w:rsidP="00B716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7160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EC6B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75B8C9F9" w14:textId="4D294B05" w:rsidR="00B7160E" w:rsidRPr="00B7160E" w:rsidRDefault="00B7160E" w:rsidP="00B716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7160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ACD4A" w14:textId="3EC71C7E" w:rsidR="00B7160E" w:rsidRDefault="00B716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79CDDCB" wp14:editId="2526AB3A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161591080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8D3EF9" w14:textId="6CB5C56C" w:rsidR="00B7160E" w:rsidRPr="00B7160E" w:rsidRDefault="00B7160E" w:rsidP="00B716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7160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9CDDC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538D3EF9" w14:textId="6CB5C56C" w:rsidR="00B7160E" w:rsidRPr="00B7160E" w:rsidRDefault="00B7160E" w:rsidP="00B716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7160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B2313" w14:textId="33DBE42B" w:rsidR="00B7160E" w:rsidRDefault="00B716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5CD22C3" wp14:editId="144FD98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007750135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B22D1E8" w14:textId="51DB5C24" w:rsidR="00B7160E" w:rsidRPr="00B7160E" w:rsidRDefault="00B7160E" w:rsidP="00B7160E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7160E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5CD22C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0B22D1E8" w14:textId="51DB5C24" w:rsidR="00B7160E" w:rsidRPr="00B7160E" w:rsidRDefault="00B7160E" w:rsidP="00B7160E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7160E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95402A" w14:textId="77777777" w:rsidR="00E17B7C" w:rsidRDefault="00E17B7C" w:rsidP="00B7160E">
      <w:pPr>
        <w:spacing w:after="0" w:line="240" w:lineRule="auto"/>
      </w:pPr>
      <w:r>
        <w:separator/>
      </w:r>
    </w:p>
  </w:footnote>
  <w:footnote w:type="continuationSeparator" w:id="0">
    <w:p w14:paraId="4C689EFB" w14:textId="77777777" w:rsidR="00E17B7C" w:rsidRDefault="00E17B7C" w:rsidP="00B716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LM0NAKyjIyMzZR0lIJTi4sz8/NACoxqAXCbHc8sAAAA"/>
  </w:docVars>
  <w:rsids>
    <w:rsidRoot w:val="00375C19"/>
    <w:rsid w:val="000A658C"/>
    <w:rsid w:val="00375C19"/>
    <w:rsid w:val="00413B0F"/>
    <w:rsid w:val="00482F8F"/>
    <w:rsid w:val="006A0BAC"/>
    <w:rsid w:val="006D294B"/>
    <w:rsid w:val="007B6F8E"/>
    <w:rsid w:val="008D1D5C"/>
    <w:rsid w:val="00AF3768"/>
    <w:rsid w:val="00B7160E"/>
    <w:rsid w:val="00B75B5A"/>
    <w:rsid w:val="00D405BA"/>
    <w:rsid w:val="00DB37FC"/>
    <w:rsid w:val="00DD3A83"/>
    <w:rsid w:val="00E17B7C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926F44"/>
  <w15:chartTrackingRefBased/>
  <w15:docId w15:val="{B9EE3C9D-5784-4D45-8DEF-9032AA274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60E"/>
  </w:style>
  <w:style w:type="paragraph" w:styleId="Heading1">
    <w:name w:val="heading 1"/>
    <w:basedOn w:val="Normal"/>
    <w:next w:val="Normal"/>
    <w:link w:val="Heading1Char"/>
    <w:uiPriority w:val="9"/>
    <w:qFormat/>
    <w:rsid w:val="00375C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5C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C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5C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5C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5C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5C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5C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5C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5C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5C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C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5C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5C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5C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5C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5C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5C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75C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5C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5C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75C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75C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75C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75C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75C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5C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5C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75C19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B716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8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3</cp:revision>
  <dcterms:created xsi:type="dcterms:W3CDTF">2024-07-10T12:08:00Z</dcterms:created>
  <dcterms:modified xsi:type="dcterms:W3CDTF">2024-07-1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74184f21e47cab12b5e1d77e6a3733833f1561ddacac116894eac82de94e08</vt:lpwstr>
  </property>
  <property fmtid="{D5CDD505-2E9C-101B-9397-08002B2CF9AE}" pid="3" name="ClassificationContentMarkingFooterShapeIds">
    <vt:lpwstr>77abd5f7,5a1ee24b,453c7928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